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DDB93" w14:textId="77777777" w:rsidR="00EB15F1" w:rsidRDefault="00EB15F1" w:rsidP="00EB15F1">
      <w:pPr>
        <w:pStyle w:val="Heading1"/>
        <w:jc w:val="center"/>
        <w:rPr>
          <w:b/>
        </w:rPr>
      </w:pPr>
    </w:p>
    <w:p w14:paraId="50DD51D2" w14:textId="193883CD" w:rsidR="00134E1D" w:rsidRDefault="00A77E9D" w:rsidP="00EB15F1">
      <w:pPr>
        <w:pStyle w:val="Heading1"/>
        <w:jc w:val="center"/>
        <w:rPr>
          <w:b/>
        </w:rPr>
      </w:pPr>
      <w:r>
        <w:rPr>
          <w:b/>
        </w:rPr>
        <w:t xml:space="preserve">New Firm/Vendor </w:t>
      </w:r>
      <w:r w:rsidR="009B7E09">
        <w:rPr>
          <w:b/>
        </w:rPr>
        <w:t xml:space="preserve">Request </w:t>
      </w:r>
      <w:r>
        <w:rPr>
          <w:b/>
        </w:rPr>
        <w:t>Form</w:t>
      </w:r>
    </w:p>
    <w:p w14:paraId="5598C0B3" w14:textId="77777777" w:rsidR="00EB15F1" w:rsidRPr="00EB15F1" w:rsidRDefault="00EB15F1" w:rsidP="00EB15F1"/>
    <w:p w14:paraId="602583F1" w14:textId="77777777" w:rsidR="00EB15F1" w:rsidRPr="00EB15F1" w:rsidRDefault="00EB15F1" w:rsidP="00EB15F1"/>
    <w:p w14:paraId="1A43AA7E" w14:textId="77777777" w:rsidR="00134E1D" w:rsidRDefault="00A77E9D" w:rsidP="00134E1D">
      <w:pPr>
        <w:pStyle w:val="Heading2"/>
        <w:rPr>
          <w:rStyle w:val="Heading2Char"/>
        </w:rPr>
      </w:pPr>
      <w:r>
        <w:rPr>
          <w:rStyle w:val="Heading2Char"/>
        </w:rPr>
        <w:t>New Addition Detail</w:t>
      </w:r>
    </w:p>
    <w:p w14:paraId="30F05381" w14:textId="77777777" w:rsidR="00221CEC" w:rsidRPr="00EB15F1" w:rsidRDefault="00EB15F1" w:rsidP="00134E1D">
      <w:pPr>
        <w:pStyle w:val="BodyText"/>
        <w:rPr>
          <w:b/>
          <w:sz w:val="24"/>
          <w:szCs w:val="24"/>
        </w:rPr>
      </w:pPr>
      <w:r w:rsidRPr="00EB15F1">
        <w:rPr>
          <w:b/>
          <w:sz w:val="24"/>
          <w:szCs w:val="24"/>
        </w:rPr>
        <w:t xml:space="preserve">The </w:t>
      </w:r>
      <w:r w:rsidR="00A77E9D" w:rsidRPr="00EB15F1">
        <w:rPr>
          <w:b/>
          <w:sz w:val="24"/>
          <w:szCs w:val="24"/>
        </w:rPr>
        <w:t xml:space="preserve">Client will provide </w:t>
      </w:r>
      <w:r w:rsidR="00A72A0C">
        <w:rPr>
          <w:b/>
          <w:sz w:val="24"/>
          <w:szCs w:val="24"/>
        </w:rPr>
        <w:t>details</w:t>
      </w:r>
      <w:r w:rsidRPr="00EB15F1">
        <w:rPr>
          <w:b/>
          <w:sz w:val="24"/>
          <w:szCs w:val="24"/>
        </w:rPr>
        <w:t xml:space="preserve"> for the new firm</w:t>
      </w:r>
      <w:r>
        <w:rPr>
          <w:b/>
          <w:sz w:val="24"/>
          <w:szCs w:val="24"/>
        </w:rPr>
        <w:t xml:space="preserve"> or </w:t>
      </w:r>
      <w:r w:rsidRPr="00EB15F1">
        <w:rPr>
          <w:b/>
          <w:sz w:val="24"/>
          <w:szCs w:val="24"/>
        </w:rPr>
        <w:t>vendor to be added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955"/>
        <w:gridCol w:w="4895"/>
      </w:tblGrid>
      <w:tr w:rsidR="00816A15" w:rsidRPr="00816A15" w14:paraId="1E61EC3C" w14:textId="6782C7C4" w:rsidTr="00816A15">
        <w:tc>
          <w:tcPr>
            <w:tcW w:w="3955" w:type="dxa"/>
          </w:tcPr>
          <w:p w14:paraId="6DDEFB77" w14:textId="09882383" w:rsidR="00816A15" w:rsidRPr="00816A15" w:rsidRDefault="00816A15" w:rsidP="00816A15">
            <w:pPr>
              <w:pStyle w:val="Graybullet"/>
              <w:numPr>
                <w:ilvl w:val="0"/>
                <w:numId w:val="0"/>
              </w:numPr>
              <w:rPr>
                <w:b/>
                <w:bCs/>
                <w:sz w:val="24"/>
                <w:szCs w:val="24"/>
              </w:rPr>
            </w:pPr>
            <w:r w:rsidRPr="00816A15">
              <w:rPr>
                <w:b/>
                <w:bCs/>
                <w:sz w:val="24"/>
                <w:szCs w:val="24"/>
              </w:rPr>
              <w:t xml:space="preserve">Firm’s Name: </w:t>
            </w:r>
          </w:p>
        </w:tc>
        <w:sdt>
          <w:sdtPr>
            <w:rPr>
              <w:sz w:val="24"/>
              <w:szCs w:val="24"/>
            </w:rPr>
            <w:id w:val="-56126090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895" w:type="dxa"/>
              </w:tcPr>
              <w:p w14:paraId="1F36992D" w14:textId="636E19C6" w:rsidR="00816A15" w:rsidRPr="00816A15" w:rsidRDefault="00816A15" w:rsidP="00816A15">
                <w:pPr>
                  <w:pStyle w:val="Graybullet"/>
                  <w:numPr>
                    <w:ilvl w:val="0"/>
                    <w:numId w:val="0"/>
                  </w:numPr>
                  <w:rPr>
                    <w:sz w:val="24"/>
                    <w:szCs w:val="24"/>
                  </w:rPr>
                </w:pPr>
                <w:r w:rsidRPr="00CD15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16A15" w:rsidRPr="00816A15" w14:paraId="65096057" w14:textId="0C9F0734" w:rsidTr="00816A15">
        <w:tc>
          <w:tcPr>
            <w:tcW w:w="3955" w:type="dxa"/>
          </w:tcPr>
          <w:p w14:paraId="2DB071C5" w14:textId="77777777" w:rsidR="00816A15" w:rsidRPr="00816A15" w:rsidRDefault="00816A15" w:rsidP="00816A15">
            <w:pPr>
              <w:pStyle w:val="Graybullet"/>
              <w:numPr>
                <w:ilvl w:val="0"/>
                <w:numId w:val="0"/>
              </w:numPr>
              <w:rPr>
                <w:b/>
                <w:bCs/>
                <w:sz w:val="24"/>
                <w:szCs w:val="24"/>
              </w:rPr>
            </w:pPr>
            <w:r w:rsidRPr="00816A15">
              <w:rPr>
                <w:b/>
                <w:bCs/>
                <w:sz w:val="24"/>
                <w:szCs w:val="24"/>
              </w:rPr>
              <w:t>Mailing Address:</w:t>
            </w:r>
          </w:p>
        </w:tc>
        <w:sdt>
          <w:sdtPr>
            <w:rPr>
              <w:sz w:val="24"/>
              <w:szCs w:val="24"/>
            </w:rPr>
            <w:id w:val="-12400161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895" w:type="dxa"/>
              </w:tcPr>
              <w:p w14:paraId="4BE3FDAD" w14:textId="79809B1B" w:rsidR="00816A15" w:rsidRPr="00816A15" w:rsidRDefault="00816A15" w:rsidP="00816A15">
                <w:pPr>
                  <w:pStyle w:val="Graybullet"/>
                  <w:numPr>
                    <w:ilvl w:val="0"/>
                    <w:numId w:val="0"/>
                  </w:numPr>
                  <w:rPr>
                    <w:sz w:val="24"/>
                    <w:szCs w:val="24"/>
                  </w:rPr>
                </w:pPr>
                <w:r w:rsidRPr="00CD15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16A15" w:rsidRPr="00816A15" w14:paraId="2E92DA22" w14:textId="0487C100" w:rsidTr="00816A15">
        <w:tc>
          <w:tcPr>
            <w:tcW w:w="3955" w:type="dxa"/>
          </w:tcPr>
          <w:p w14:paraId="33C1D847" w14:textId="77777777" w:rsidR="00816A15" w:rsidRPr="00816A15" w:rsidRDefault="00816A15" w:rsidP="00816A15">
            <w:pPr>
              <w:pStyle w:val="Graybullet"/>
              <w:numPr>
                <w:ilvl w:val="0"/>
                <w:numId w:val="0"/>
              </w:numPr>
              <w:rPr>
                <w:b/>
                <w:bCs/>
                <w:sz w:val="24"/>
                <w:szCs w:val="24"/>
              </w:rPr>
            </w:pPr>
            <w:r w:rsidRPr="00816A15">
              <w:rPr>
                <w:b/>
                <w:bCs/>
                <w:sz w:val="24"/>
                <w:szCs w:val="24"/>
              </w:rPr>
              <w:t>Primary Contact Name:</w:t>
            </w:r>
          </w:p>
        </w:tc>
        <w:sdt>
          <w:sdtPr>
            <w:rPr>
              <w:sz w:val="24"/>
              <w:szCs w:val="24"/>
            </w:rPr>
            <w:id w:val="5417146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895" w:type="dxa"/>
              </w:tcPr>
              <w:p w14:paraId="6703C6BC" w14:textId="56CE56E4" w:rsidR="00816A15" w:rsidRPr="00816A15" w:rsidRDefault="00816A15" w:rsidP="00816A15">
                <w:pPr>
                  <w:pStyle w:val="Graybullet"/>
                  <w:numPr>
                    <w:ilvl w:val="0"/>
                    <w:numId w:val="0"/>
                  </w:numPr>
                  <w:rPr>
                    <w:sz w:val="24"/>
                    <w:szCs w:val="24"/>
                  </w:rPr>
                </w:pPr>
                <w:r w:rsidRPr="00CD15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16A15" w:rsidRPr="00816A15" w14:paraId="3D7C3532" w14:textId="16EBFACF" w:rsidTr="00816A15">
        <w:tc>
          <w:tcPr>
            <w:tcW w:w="3955" w:type="dxa"/>
          </w:tcPr>
          <w:p w14:paraId="52C728FC" w14:textId="77777777" w:rsidR="00816A15" w:rsidRPr="00816A15" w:rsidRDefault="00816A15" w:rsidP="00816A15">
            <w:pPr>
              <w:pStyle w:val="Graybullet"/>
              <w:numPr>
                <w:ilvl w:val="0"/>
                <w:numId w:val="0"/>
              </w:numPr>
              <w:rPr>
                <w:b/>
                <w:bCs/>
                <w:sz w:val="24"/>
                <w:szCs w:val="24"/>
              </w:rPr>
            </w:pPr>
            <w:r w:rsidRPr="00816A15">
              <w:rPr>
                <w:b/>
                <w:bCs/>
                <w:sz w:val="24"/>
                <w:szCs w:val="24"/>
              </w:rPr>
              <w:t>Primary Contact Phone Number:</w:t>
            </w:r>
          </w:p>
        </w:tc>
        <w:sdt>
          <w:sdtPr>
            <w:rPr>
              <w:sz w:val="24"/>
              <w:szCs w:val="24"/>
            </w:rPr>
            <w:id w:val="-212730235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895" w:type="dxa"/>
              </w:tcPr>
              <w:p w14:paraId="760188E0" w14:textId="4B405533" w:rsidR="00816A15" w:rsidRPr="00816A15" w:rsidRDefault="00816A15" w:rsidP="00816A15">
                <w:pPr>
                  <w:pStyle w:val="Graybullet"/>
                  <w:numPr>
                    <w:ilvl w:val="0"/>
                    <w:numId w:val="0"/>
                  </w:numPr>
                  <w:rPr>
                    <w:sz w:val="24"/>
                    <w:szCs w:val="24"/>
                  </w:rPr>
                </w:pPr>
                <w:r w:rsidRPr="00CD15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816A15" w:rsidRPr="00816A15" w14:paraId="7BCE4588" w14:textId="33ECE3A0" w:rsidTr="00816A15">
        <w:tc>
          <w:tcPr>
            <w:tcW w:w="3955" w:type="dxa"/>
          </w:tcPr>
          <w:p w14:paraId="61119D59" w14:textId="77777777" w:rsidR="00816A15" w:rsidRPr="00816A15" w:rsidRDefault="00816A15" w:rsidP="00816A15">
            <w:pPr>
              <w:pStyle w:val="Graybullet"/>
              <w:numPr>
                <w:ilvl w:val="0"/>
                <w:numId w:val="0"/>
              </w:numPr>
              <w:rPr>
                <w:b/>
                <w:bCs/>
                <w:sz w:val="24"/>
                <w:szCs w:val="24"/>
              </w:rPr>
            </w:pPr>
            <w:r w:rsidRPr="00816A15">
              <w:rPr>
                <w:b/>
                <w:bCs/>
                <w:sz w:val="24"/>
                <w:szCs w:val="24"/>
              </w:rPr>
              <w:t>Primary Contact Email Address:</w:t>
            </w:r>
          </w:p>
        </w:tc>
        <w:sdt>
          <w:sdtPr>
            <w:rPr>
              <w:sz w:val="24"/>
              <w:szCs w:val="24"/>
            </w:rPr>
            <w:id w:val="-189233310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4895" w:type="dxa"/>
              </w:tcPr>
              <w:p w14:paraId="21E53A7B" w14:textId="54E0ECAB" w:rsidR="00816A15" w:rsidRPr="00816A15" w:rsidRDefault="00816A15" w:rsidP="00816A15">
                <w:pPr>
                  <w:pStyle w:val="Graybullet"/>
                  <w:numPr>
                    <w:ilvl w:val="0"/>
                    <w:numId w:val="0"/>
                  </w:numPr>
                  <w:rPr>
                    <w:sz w:val="24"/>
                    <w:szCs w:val="24"/>
                  </w:rPr>
                </w:pPr>
                <w:r w:rsidRPr="00CD158B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0A6568C8" w14:textId="5DF3F894" w:rsidR="00480382" w:rsidRPr="00480382" w:rsidRDefault="00480382" w:rsidP="00480382">
      <w:pPr>
        <w:pStyle w:val="Bulletlevel2"/>
        <w:numPr>
          <w:ilvl w:val="0"/>
          <w:numId w:val="14"/>
        </w:numPr>
        <w:rPr>
          <w:b/>
          <w:sz w:val="24"/>
          <w:szCs w:val="24"/>
        </w:rPr>
      </w:pPr>
      <w:r w:rsidRPr="00EB15F1">
        <w:rPr>
          <w:b/>
          <w:sz w:val="24"/>
          <w:szCs w:val="24"/>
        </w:rPr>
        <w:t>Please provide a copy of the W-9</w:t>
      </w:r>
    </w:p>
    <w:p w14:paraId="07D47E13" w14:textId="7B16AE3C" w:rsidR="00EB15F1" w:rsidRPr="00480382" w:rsidRDefault="00EB15F1" w:rsidP="00480382">
      <w:pPr>
        <w:pStyle w:val="Bulletlevel2"/>
        <w:rPr>
          <w:sz w:val="24"/>
          <w:szCs w:val="24"/>
        </w:rPr>
      </w:pPr>
      <w:r w:rsidRPr="00480382">
        <w:rPr>
          <w:sz w:val="24"/>
          <w:szCs w:val="24"/>
        </w:rPr>
        <w:t>Firm/Vendor Number or Code</w:t>
      </w:r>
      <w:r w:rsidR="00A72A0C" w:rsidRPr="00480382">
        <w:rPr>
          <w:sz w:val="24"/>
          <w:szCs w:val="24"/>
        </w:rPr>
        <w:t xml:space="preserve"> (</w:t>
      </w:r>
      <w:r w:rsidR="00480382" w:rsidRPr="00480382">
        <w:rPr>
          <w:i/>
          <w:iCs/>
          <w:sz w:val="24"/>
          <w:szCs w:val="24"/>
        </w:rPr>
        <w:t>if applicable</w:t>
      </w:r>
      <w:r w:rsidR="00480382">
        <w:rPr>
          <w:sz w:val="24"/>
          <w:szCs w:val="24"/>
        </w:rPr>
        <w:t>):</w:t>
      </w:r>
    </w:p>
    <w:p w14:paraId="466EF008" w14:textId="77777777" w:rsidR="002F7A05" w:rsidRDefault="002F7A05" w:rsidP="00134E1D">
      <w:pPr>
        <w:pStyle w:val="BodyText"/>
      </w:pPr>
    </w:p>
    <w:p w14:paraId="28FB4570" w14:textId="77777777" w:rsidR="00094C41" w:rsidRDefault="00094C41" w:rsidP="00134E1D">
      <w:pPr>
        <w:pStyle w:val="BodyText"/>
      </w:pPr>
    </w:p>
    <w:p w14:paraId="4AA3AE0E" w14:textId="49208914" w:rsidR="00094C41" w:rsidRPr="00C87E15" w:rsidRDefault="00094C41" w:rsidP="00C87E15">
      <w:pPr>
        <w:pStyle w:val="BodyText"/>
        <w:rPr>
          <w:sz w:val="24"/>
          <w:szCs w:val="24"/>
        </w:rPr>
      </w:pPr>
      <w:r w:rsidRPr="00C87E15">
        <w:rPr>
          <w:sz w:val="24"/>
          <w:szCs w:val="24"/>
        </w:rPr>
        <w:t xml:space="preserve">Acuity will reach out to the Primary Contact for the firm. Once the firm has provided all </w:t>
      </w:r>
      <w:r w:rsidR="00480382">
        <w:rPr>
          <w:sz w:val="24"/>
          <w:szCs w:val="24"/>
        </w:rPr>
        <w:t>required information</w:t>
      </w:r>
      <w:r w:rsidRPr="00C87E15">
        <w:rPr>
          <w:sz w:val="24"/>
          <w:szCs w:val="24"/>
        </w:rPr>
        <w:t>, the firm will be added to Acuity. Login credentials will be</w:t>
      </w:r>
      <w:r w:rsidR="00C87E15" w:rsidRPr="00C87E15">
        <w:rPr>
          <w:sz w:val="24"/>
          <w:szCs w:val="24"/>
        </w:rPr>
        <w:t xml:space="preserve"> sent to all new users. Existing users will </w:t>
      </w:r>
      <w:r w:rsidR="00A72A0C">
        <w:rPr>
          <w:sz w:val="24"/>
          <w:szCs w:val="24"/>
        </w:rPr>
        <w:t xml:space="preserve">continue to </w:t>
      </w:r>
      <w:r w:rsidR="00C87E15" w:rsidRPr="00C87E15">
        <w:rPr>
          <w:sz w:val="24"/>
          <w:szCs w:val="24"/>
        </w:rPr>
        <w:t>use their current login information</w:t>
      </w:r>
      <w:r w:rsidR="00C87E15">
        <w:rPr>
          <w:sz w:val="24"/>
          <w:szCs w:val="24"/>
        </w:rPr>
        <w:t xml:space="preserve"> and switch between client sites.</w:t>
      </w:r>
    </w:p>
    <w:p w14:paraId="04593D29" w14:textId="77777777" w:rsidR="00C87E15" w:rsidRPr="00C87E15" w:rsidRDefault="00C87E15" w:rsidP="00C87E15">
      <w:pPr>
        <w:pStyle w:val="BodyText"/>
        <w:rPr>
          <w:sz w:val="24"/>
          <w:szCs w:val="24"/>
        </w:rPr>
      </w:pPr>
    </w:p>
    <w:p w14:paraId="6E8BFAD9" w14:textId="77777777" w:rsidR="00C87E15" w:rsidRPr="00C87E15" w:rsidRDefault="00C87E15" w:rsidP="00C87E15">
      <w:pPr>
        <w:pStyle w:val="BodyText"/>
        <w:rPr>
          <w:sz w:val="24"/>
          <w:szCs w:val="24"/>
        </w:rPr>
      </w:pPr>
      <w:r w:rsidRPr="00C87E15">
        <w:rPr>
          <w:sz w:val="24"/>
          <w:szCs w:val="24"/>
        </w:rPr>
        <w:t>The Client will be notified t</w:t>
      </w:r>
      <w:r>
        <w:rPr>
          <w:sz w:val="24"/>
          <w:szCs w:val="24"/>
        </w:rPr>
        <w:t>hat t</w:t>
      </w:r>
      <w:r w:rsidRPr="00C87E15">
        <w:rPr>
          <w:sz w:val="24"/>
          <w:szCs w:val="24"/>
        </w:rPr>
        <w:t xml:space="preserve">he </w:t>
      </w:r>
      <w:r>
        <w:rPr>
          <w:sz w:val="24"/>
          <w:szCs w:val="24"/>
        </w:rPr>
        <w:t>new</w:t>
      </w:r>
      <w:r w:rsidRPr="00C87E15">
        <w:rPr>
          <w:sz w:val="24"/>
          <w:szCs w:val="24"/>
        </w:rPr>
        <w:t xml:space="preserve"> firm has been added.</w:t>
      </w:r>
    </w:p>
    <w:p w14:paraId="0B235670" w14:textId="77777777" w:rsidR="00C87E15" w:rsidRPr="005F0755" w:rsidRDefault="00C87E15" w:rsidP="00134E1D">
      <w:pPr>
        <w:pStyle w:val="BodyText"/>
      </w:pPr>
    </w:p>
    <w:sectPr w:rsidR="00C87E15" w:rsidRPr="005F0755" w:rsidSect="001F2170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135" w:right="1320" w:bottom="1418" w:left="13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73EAE" w14:textId="77777777" w:rsidR="00D31D89" w:rsidRDefault="00D31D89">
      <w:r>
        <w:separator/>
      </w:r>
    </w:p>
  </w:endnote>
  <w:endnote w:type="continuationSeparator" w:id="0">
    <w:p w14:paraId="515099FE" w14:textId="77777777" w:rsidR="00D31D89" w:rsidRDefault="00D31D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00000000" w:usb1="5000A1FF" w:usb2="00000000" w:usb3="00000000" w:csb0="000001B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07826" w14:textId="77777777" w:rsidR="001F2170" w:rsidRDefault="001F2170" w:rsidP="001F217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5FE370D" w14:textId="77777777" w:rsidR="001F2170" w:rsidRDefault="001F2170" w:rsidP="001F217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3BD9" w14:textId="77777777" w:rsidR="001F2170" w:rsidRPr="0039033A" w:rsidRDefault="001F2170" w:rsidP="0039033A">
    <w:pPr>
      <w:pStyle w:val="Footer"/>
      <w:framePr w:wrap="around" w:vAnchor="text" w:hAnchor="page" w:x="11212" w:y="102"/>
      <w:rPr>
        <w:rStyle w:val="PageNumber"/>
        <w:color w:val="646469" w:themeColor="accent4"/>
        <w:sz w:val="20"/>
        <w:szCs w:val="20"/>
      </w:rPr>
    </w:pPr>
    <w:r w:rsidRPr="0039033A">
      <w:rPr>
        <w:rStyle w:val="PageNumber"/>
        <w:color w:val="646469" w:themeColor="accent4"/>
        <w:sz w:val="20"/>
        <w:szCs w:val="20"/>
      </w:rPr>
      <w:fldChar w:fldCharType="begin"/>
    </w:r>
    <w:r w:rsidRPr="0039033A">
      <w:rPr>
        <w:rStyle w:val="PageNumber"/>
        <w:color w:val="646469" w:themeColor="accent4"/>
        <w:sz w:val="20"/>
        <w:szCs w:val="20"/>
      </w:rPr>
      <w:instrText xml:space="preserve">PAGE  </w:instrText>
    </w:r>
    <w:r w:rsidRPr="0039033A">
      <w:rPr>
        <w:rStyle w:val="PageNumber"/>
        <w:color w:val="646469" w:themeColor="accent4"/>
        <w:sz w:val="20"/>
        <w:szCs w:val="20"/>
      </w:rPr>
      <w:fldChar w:fldCharType="separate"/>
    </w:r>
    <w:r w:rsidR="00084B23">
      <w:rPr>
        <w:rStyle w:val="PageNumber"/>
        <w:noProof/>
        <w:color w:val="646469" w:themeColor="accent4"/>
        <w:sz w:val="20"/>
        <w:szCs w:val="20"/>
      </w:rPr>
      <w:t>2</w:t>
    </w:r>
    <w:r w:rsidRPr="0039033A">
      <w:rPr>
        <w:rStyle w:val="PageNumber"/>
        <w:color w:val="646469" w:themeColor="accent4"/>
        <w:sz w:val="20"/>
        <w:szCs w:val="20"/>
      </w:rPr>
      <w:fldChar w:fldCharType="end"/>
    </w:r>
  </w:p>
  <w:p w14:paraId="6FBDCE1E" w14:textId="77777777" w:rsidR="001F2170" w:rsidRPr="0092565A" w:rsidRDefault="001C3604" w:rsidP="0039033A">
    <w:pPr>
      <w:pStyle w:val="Footer"/>
      <w:ind w:right="360"/>
      <w:rPr>
        <w:color w:val="646569"/>
        <w:sz w:val="20"/>
        <w:szCs w:val="20"/>
      </w:rPr>
    </w:pPr>
    <w:r>
      <w:rPr>
        <w:rFonts w:ascii="Times New Roman"/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1714354" wp14:editId="1130B945">
              <wp:simplePos x="0" y="0"/>
              <wp:positionH relativeFrom="column">
                <wp:posOffset>-446314</wp:posOffset>
              </wp:positionH>
              <wp:positionV relativeFrom="paragraph">
                <wp:posOffset>51798</wp:posOffset>
              </wp:positionV>
              <wp:extent cx="5801360" cy="220345"/>
              <wp:effectExtent l="0" t="0" r="0" b="0"/>
              <wp:wrapSquare wrapText="bothSides"/>
              <wp:docPr id="6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801360" cy="220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AC35EB" w14:textId="77777777" w:rsidR="00F555D3" w:rsidRPr="00F555D3" w:rsidRDefault="00F555D3" w:rsidP="00F555D3">
                          <w:pPr>
                            <w:rPr>
                              <w:color w:val="646469" w:themeColor="accent4"/>
                              <w:sz w:val="15"/>
                              <w:szCs w:val="15"/>
                            </w:rPr>
                          </w:pPr>
                          <w:r w:rsidRPr="00F555D3">
                            <w:rPr>
                              <w:color w:val="646469" w:themeColor="accent4"/>
                              <w:sz w:val="15"/>
                              <w:szCs w:val="15"/>
                            </w:rPr>
                            <w:t>www.mitratech.com</w:t>
                          </w:r>
                        </w:p>
                        <w:p w14:paraId="2E9D32F7" w14:textId="77777777" w:rsidR="001C3604" w:rsidRPr="0039033A" w:rsidRDefault="001C3604" w:rsidP="001C3604">
                          <w:pPr>
                            <w:rPr>
                              <w:color w:val="646469" w:themeColor="accent4"/>
                              <w:spacing w:val="54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71435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-35.15pt;margin-top:4.1pt;width:456.8pt;height:17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" filled="f" stroked="f">
              <v:path arrowok="t"/>
              <v:textbox>
                <w:txbxContent>
                  <w:p w14:paraId="09AC35EB" w14:textId="77777777" w:rsidR="00F555D3" w:rsidRPr="00F555D3" w:rsidRDefault="00F555D3" w:rsidP="00F555D3">
                    <w:pPr>
                      <w:rPr>
                        <w:color w:val="646469" w:themeColor="accent4"/>
                        <w:sz w:val="15"/>
                        <w:szCs w:val="15"/>
                      </w:rPr>
                    </w:pPr>
                    <w:r w:rsidRPr="00F555D3">
                      <w:rPr>
                        <w:color w:val="646469" w:themeColor="accent4"/>
                        <w:sz w:val="15"/>
                        <w:szCs w:val="15"/>
                      </w:rPr>
                      <w:t>www.mitratech.com</w:t>
                    </w:r>
                  </w:p>
                  <w:p w14:paraId="2E9D32F7" w14:textId="77777777" w:rsidR="001C3604" w:rsidRPr="0039033A" w:rsidRDefault="001C3604" w:rsidP="001C3604">
                    <w:pPr>
                      <w:rPr>
                        <w:color w:val="646469" w:themeColor="accent4"/>
                        <w:spacing w:val="54"/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E7856" w14:textId="77777777" w:rsidR="001C3604" w:rsidRPr="001C3604" w:rsidRDefault="001C3604" w:rsidP="001C3604">
    <w:pPr>
      <w:pStyle w:val="Footer"/>
      <w:framePr w:wrap="around" w:vAnchor="text" w:hAnchor="page" w:x="11212" w:y="162"/>
      <w:rPr>
        <w:rStyle w:val="PageNumber"/>
        <w:color w:val="646469" w:themeColor="accent4"/>
        <w:sz w:val="20"/>
        <w:szCs w:val="20"/>
      </w:rPr>
    </w:pPr>
    <w:r w:rsidRPr="001C3604">
      <w:rPr>
        <w:rStyle w:val="PageNumber"/>
        <w:color w:val="646469" w:themeColor="accent4"/>
        <w:sz w:val="20"/>
        <w:szCs w:val="20"/>
      </w:rPr>
      <w:fldChar w:fldCharType="begin"/>
    </w:r>
    <w:r w:rsidRPr="001C3604">
      <w:rPr>
        <w:rStyle w:val="PageNumber"/>
        <w:color w:val="646469" w:themeColor="accent4"/>
        <w:sz w:val="20"/>
        <w:szCs w:val="20"/>
      </w:rPr>
      <w:instrText xml:space="preserve">PAGE  </w:instrText>
    </w:r>
    <w:r w:rsidRPr="001C3604">
      <w:rPr>
        <w:rStyle w:val="PageNumber"/>
        <w:color w:val="646469" w:themeColor="accent4"/>
        <w:sz w:val="20"/>
        <w:szCs w:val="20"/>
      </w:rPr>
      <w:fldChar w:fldCharType="separate"/>
    </w:r>
    <w:r w:rsidR="00134E1D">
      <w:rPr>
        <w:rStyle w:val="PageNumber"/>
        <w:noProof/>
        <w:color w:val="646469" w:themeColor="accent4"/>
        <w:sz w:val="20"/>
        <w:szCs w:val="20"/>
      </w:rPr>
      <w:t>1</w:t>
    </w:r>
    <w:r w:rsidRPr="001C3604">
      <w:rPr>
        <w:rStyle w:val="PageNumber"/>
        <w:color w:val="646469" w:themeColor="accent4"/>
        <w:sz w:val="20"/>
        <w:szCs w:val="20"/>
      </w:rPr>
      <w:fldChar w:fldCharType="end"/>
    </w:r>
  </w:p>
  <w:p w14:paraId="5C6B3EC0" w14:textId="77777777" w:rsidR="001C3604" w:rsidRDefault="001C3604">
    <w:pPr>
      <w:pStyle w:val="Footer"/>
    </w:pPr>
    <w:r>
      <w:rPr>
        <w:rFonts w:ascii="Times New Roman"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FD65241" wp14:editId="0C1E83A0">
              <wp:simplePos x="0" y="0"/>
              <wp:positionH relativeFrom="column">
                <wp:posOffset>-104412</wp:posOffset>
              </wp:positionH>
              <wp:positionV relativeFrom="paragraph">
                <wp:posOffset>97790</wp:posOffset>
              </wp:positionV>
              <wp:extent cx="5801360" cy="220345"/>
              <wp:effectExtent l="0" t="0" r="0" b="0"/>
              <wp:wrapSquare wrapText="bothSides"/>
              <wp:docPr id="5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801360" cy="220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A37ADD" w14:textId="77777777" w:rsidR="001C3604" w:rsidRPr="00F555D3" w:rsidRDefault="00F555D3" w:rsidP="001C3604">
                          <w:pPr>
                            <w:rPr>
                              <w:color w:val="646469" w:themeColor="accent4"/>
                              <w:sz w:val="15"/>
                              <w:szCs w:val="15"/>
                            </w:rPr>
                          </w:pPr>
                          <w:r w:rsidRPr="00F555D3">
                            <w:rPr>
                              <w:color w:val="646469" w:themeColor="accent4"/>
                              <w:sz w:val="15"/>
                              <w:szCs w:val="15"/>
                            </w:rPr>
                            <w:t>www.mitratech.com</w:t>
                          </w:r>
                        </w:p>
                        <w:p w14:paraId="12AD621B" w14:textId="77777777" w:rsidR="001C3604" w:rsidRPr="0039033A" w:rsidRDefault="001C3604" w:rsidP="001C3604">
                          <w:pPr>
                            <w:rPr>
                              <w:color w:val="646469" w:themeColor="accent4"/>
                              <w:spacing w:val="54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D65241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8.2pt;margin-top:7.7pt;width:456.8pt;height:17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" filled="f" stroked="f">
              <v:path arrowok="t"/>
              <v:textbox>
                <w:txbxContent>
                  <w:p w14:paraId="58A37ADD" w14:textId="77777777" w:rsidR="001C3604" w:rsidRPr="00F555D3" w:rsidRDefault="00F555D3" w:rsidP="001C3604">
                    <w:pPr>
                      <w:rPr>
                        <w:color w:val="646469" w:themeColor="accent4"/>
                        <w:sz w:val="15"/>
                        <w:szCs w:val="15"/>
                      </w:rPr>
                    </w:pPr>
                    <w:r w:rsidRPr="00F555D3">
                      <w:rPr>
                        <w:color w:val="646469" w:themeColor="accent4"/>
                        <w:sz w:val="15"/>
                        <w:szCs w:val="15"/>
                      </w:rPr>
                      <w:t>www.mitratech.com</w:t>
                    </w:r>
                  </w:p>
                  <w:p w14:paraId="12AD621B" w14:textId="77777777" w:rsidR="001C3604" w:rsidRPr="0039033A" w:rsidRDefault="001C3604" w:rsidP="001C3604">
                    <w:pPr>
                      <w:rPr>
                        <w:color w:val="646469" w:themeColor="accent4"/>
                        <w:spacing w:val="54"/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E8675" w14:textId="77777777" w:rsidR="00D31D89" w:rsidRDefault="00D31D89">
      <w:r>
        <w:separator/>
      </w:r>
    </w:p>
  </w:footnote>
  <w:footnote w:type="continuationSeparator" w:id="0">
    <w:p w14:paraId="1DCFAF63" w14:textId="77777777" w:rsidR="00D31D89" w:rsidRDefault="00D31D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A176C" w14:textId="77777777" w:rsidR="001F2170" w:rsidRPr="0039033A" w:rsidRDefault="001C3604" w:rsidP="001F2170">
    <w:pPr>
      <w:rPr>
        <w:color w:val="002453"/>
        <w:sz w:val="20"/>
        <w:szCs w:val="20"/>
      </w:rPr>
    </w:pPr>
    <w:r>
      <w:rPr>
        <w:noProof/>
        <w:color w:val="002453"/>
        <w:sz w:val="20"/>
        <w:szCs w:val="20"/>
      </w:rPr>
      <w:drawing>
        <wp:anchor distT="0" distB="0" distL="114300" distR="114300" simplePos="0" relativeHeight="251666432" behindDoc="1" locked="0" layoutInCell="1" allowOverlap="1" wp14:anchorId="4437F096" wp14:editId="311583E2">
          <wp:simplePos x="0" y="0"/>
          <wp:positionH relativeFrom="column">
            <wp:posOffset>5017044</wp:posOffset>
          </wp:positionH>
          <wp:positionV relativeFrom="page">
            <wp:posOffset>347980</wp:posOffset>
          </wp:positionV>
          <wp:extent cx="1465580" cy="27241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Mitratech_Logo_ta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5580" cy="2724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F1814C" w14:textId="77777777" w:rsidR="001F2170" w:rsidRDefault="001F21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D8044" w14:textId="77777777" w:rsidR="001C3604" w:rsidRDefault="001C3604">
    <w:pPr>
      <w:pStyle w:val="Header"/>
    </w:pPr>
    <w:r>
      <w:rPr>
        <w:noProof/>
        <w:color w:val="002453"/>
        <w:sz w:val="20"/>
        <w:szCs w:val="20"/>
      </w:rPr>
      <w:drawing>
        <wp:anchor distT="0" distB="0" distL="114300" distR="114300" simplePos="0" relativeHeight="251660288" behindDoc="1" locked="0" layoutInCell="1" allowOverlap="1" wp14:anchorId="1540580C" wp14:editId="607E7EE0">
          <wp:simplePos x="0" y="0"/>
          <wp:positionH relativeFrom="column">
            <wp:posOffset>5042535</wp:posOffset>
          </wp:positionH>
          <wp:positionV relativeFrom="page">
            <wp:posOffset>325211</wp:posOffset>
          </wp:positionV>
          <wp:extent cx="1465580" cy="27241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Mitratech_Logo_ta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5580" cy="2724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F41B48"/>
    <w:multiLevelType w:val="hybridMultilevel"/>
    <w:tmpl w:val="B3F67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2803E0"/>
    <w:multiLevelType w:val="hybridMultilevel"/>
    <w:tmpl w:val="91642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3120A5"/>
    <w:multiLevelType w:val="hybridMultilevel"/>
    <w:tmpl w:val="CD247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072E6B"/>
    <w:multiLevelType w:val="hybridMultilevel"/>
    <w:tmpl w:val="DE18FBEE"/>
    <w:lvl w:ilvl="0" w:tplc="97062D3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2CDEA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DECE5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596904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3AA0B6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822FA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720C8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2ED43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8468F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5C23C0"/>
    <w:multiLevelType w:val="hybridMultilevel"/>
    <w:tmpl w:val="84DC75E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DA82268"/>
    <w:multiLevelType w:val="hybridMultilevel"/>
    <w:tmpl w:val="0BFC3886"/>
    <w:lvl w:ilvl="0" w:tplc="6AFE1C96">
      <w:start w:val="1"/>
      <w:numFmt w:val="bullet"/>
      <w:pStyle w:val="Gra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FC43B6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  <w:color w:val="AD1F67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54961"/>
    <w:multiLevelType w:val="hybridMultilevel"/>
    <w:tmpl w:val="9CFAA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A2760"/>
    <w:multiLevelType w:val="hybridMultilevel"/>
    <w:tmpl w:val="858845F8"/>
    <w:lvl w:ilvl="0" w:tplc="75085692">
      <w:numFmt w:val="bullet"/>
      <w:lvlText w:val="-"/>
      <w:lvlJc w:val="left"/>
      <w:pPr>
        <w:ind w:left="405" w:hanging="360"/>
      </w:pPr>
      <w:rPr>
        <w:rFonts w:ascii="Arial" w:eastAsia="Times New Roman" w:hAnsi="Arial" w:cs="Arial" w:hint="default"/>
        <w:b/>
        <w:color w:val="FFFFFF"/>
        <w:sz w:val="18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4CBC1DBC"/>
    <w:multiLevelType w:val="hybridMultilevel"/>
    <w:tmpl w:val="DC4AB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A55293"/>
    <w:multiLevelType w:val="hybridMultilevel"/>
    <w:tmpl w:val="2432D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9669A2"/>
    <w:multiLevelType w:val="hybridMultilevel"/>
    <w:tmpl w:val="6E763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FB0BCF"/>
    <w:multiLevelType w:val="hybridMultilevel"/>
    <w:tmpl w:val="77463E06"/>
    <w:lvl w:ilvl="0" w:tplc="C9EA8CD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725E5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02D86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86CA9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2CA8B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16FF1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7C092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F4824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4AFBE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B36554"/>
    <w:multiLevelType w:val="hybridMultilevel"/>
    <w:tmpl w:val="44AAC1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9C70B5E"/>
    <w:multiLevelType w:val="hybridMultilevel"/>
    <w:tmpl w:val="A7C6FE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5"/>
  </w:num>
  <w:num w:numId="4">
    <w:abstractNumId w:val="0"/>
  </w:num>
  <w:num w:numId="5">
    <w:abstractNumId w:val="12"/>
  </w:num>
  <w:num w:numId="6">
    <w:abstractNumId w:val="1"/>
  </w:num>
  <w:num w:numId="7">
    <w:abstractNumId w:val="11"/>
  </w:num>
  <w:num w:numId="8">
    <w:abstractNumId w:val="3"/>
  </w:num>
  <w:num w:numId="9">
    <w:abstractNumId w:val="10"/>
  </w:num>
  <w:num w:numId="10">
    <w:abstractNumId w:val="4"/>
  </w:num>
  <w:num w:numId="11">
    <w:abstractNumId w:val="7"/>
  </w:num>
  <w:num w:numId="12">
    <w:abstractNumId w:val="13"/>
  </w:num>
  <w:num w:numId="13">
    <w:abstractNumId w:val="8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LY0NTE1MDA3NzZU0lEKTi0uzszPAymwrAUAa4pCMCwAAAA="/>
  </w:docVars>
  <w:rsids>
    <w:rsidRoot w:val="0067575B"/>
    <w:rsid w:val="000251B7"/>
    <w:rsid w:val="00031F23"/>
    <w:rsid w:val="00044193"/>
    <w:rsid w:val="00050DBF"/>
    <w:rsid w:val="0008338E"/>
    <w:rsid w:val="00084B23"/>
    <w:rsid w:val="00094C41"/>
    <w:rsid w:val="0009554E"/>
    <w:rsid w:val="00097B8F"/>
    <w:rsid w:val="000A0A80"/>
    <w:rsid w:val="000B10C1"/>
    <w:rsid w:val="000B36D6"/>
    <w:rsid w:val="000F3A96"/>
    <w:rsid w:val="00134E1D"/>
    <w:rsid w:val="00136C78"/>
    <w:rsid w:val="00146052"/>
    <w:rsid w:val="00163807"/>
    <w:rsid w:val="001710B5"/>
    <w:rsid w:val="00175E5B"/>
    <w:rsid w:val="0018013D"/>
    <w:rsid w:val="001C3604"/>
    <w:rsid w:val="001E6C50"/>
    <w:rsid w:val="001F02CD"/>
    <w:rsid w:val="001F2170"/>
    <w:rsid w:val="002152B0"/>
    <w:rsid w:val="00221CEC"/>
    <w:rsid w:val="002231D3"/>
    <w:rsid w:val="002458D8"/>
    <w:rsid w:val="00267CCD"/>
    <w:rsid w:val="00276027"/>
    <w:rsid w:val="00291E12"/>
    <w:rsid w:val="002D379C"/>
    <w:rsid w:val="002F7A05"/>
    <w:rsid w:val="00303152"/>
    <w:rsid w:val="003260A6"/>
    <w:rsid w:val="0039033A"/>
    <w:rsid w:val="003A5FE5"/>
    <w:rsid w:val="003A6509"/>
    <w:rsid w:val="003C22E8"/>
    <w:rsid w:val="003C3321"/>
    <w:rsid w:val="003F14BD"/>
    <w:rsid w:val="004002EF"/>
    <w:rsid w:val="00410DDF"/>
    <w:rsid w:val="004728F6"/>
    <w:rsid w:val="004731D6"/>
    <w:rsid w:val="00480382"/>
    <w:rsid w:val="004905C0"/>
    <w:rsid w:val="004A127F"/>
    <w:rsid w:val="004C6299"/>
    <w:rsid w:val="004D3ADD"/>
    <w:rsid w:val="004D5A78"/>
    <w:rsid w:val="004D6798"/>
    <w:rsid w:val="00503702"/>
    <w:rsid w:val="005F0755"/>
    <w:rsid w:val="005F26DC"/>
    <w:rsid w:val="006041BC"/>
    <w:rsid w:val="00632916"/>
    <w:rsid w:val="0065234C"/>
    <w:rsid w:val="0067575B"/>
    <w:rsid w:val="00687993"/>
    <w:rsid w:val="006A7063"/>
    <w:rsid w:val="006E5D3E"/>
    <w:rsid w:val="006F76B0"/>
    <w:rsid w:val="00700A2F"/>
    <w:rsid w:val="00721104"/>
    <w:rsid w:val="00735A4F"/>
    <w:rsid w:val="007465D5"/>
    <w:rsid w:val="00783F4A"/>
    <w:rsid w:val="007C56C3"/>
    <w:rsid w:val="007F5EF7"/>
    <w:rsid w:val="007F785B"/>
    <w:rsid w:val="00816A15"/>
    <w:rsid w:val="00833D50"/>
    <w:rsid w:val="008363F8"/>
    <w:rsid w:val="008553D7"/>
    <w:rsid w:val="00881771"/>
    <w:rsid w:val="008A64B4"/>
    <w:rsid w:val="009B7E09"/>
    <w:rsid w:val="009C541C"/>
    <w:rsid w:val="009D6521"/>
    <w:rsid w:val="009E6B8D"/>
    <w:rsid w:val="00A3024C"/>
    <w:rsid w:val="00A365B8"/>
    <w:rsid w:val="00A72A0C"/>
    <w:rsid w:val="00A77E9D"/>
    <w:rsid w:val="00A962DC"/>
    <w:rsid w:val="00AA13DC"/>
    <w:rsid w:val="00AD6452"/>
    <w:rsid w:val="00B6503B"/>
    <w:rsid w:val="00B6719A"/>
    <w:rsid w:val="00BC338A"/>
    <w:rsid w:val="00BF34CA"/>
    <w:rsid w:val="00C123CD"/>
    <w:rsid w:val="00C4249E"/>
    <w:rsid w:val="00C71037"/>
    <w:rsid w:val="00C87E15"/>
    <w:rsid w:val="00C96AB2"/>
    <w:rsid w:val="00CB20B3"/>
    <w:rsid w:val="00CB33A9"/>
    <w:rsid w:val="00CC56BF"/>
    <w:rsid w:val="00CF754A"/>
    <w:rsid w:val="00D31D89"/>
    <w:rsid w:val="00D7436C"/>
    <w:rsid w:val="00D82B69"/>
    <w:rsid w:val="00D840D1"/>
    <w:rsid w:val="00D96166"/>
    <w:rsid w:val="00DC5FE7"/>
    <w:rsid w:val="00DD2D94"/>
    <w:rsid w:val="00DE2666"/>
    <w:rsid w:val="00E07E4E"/>
    <w:rsid w:val="00E6250D"/>
    <w:rsid w:val="00EA5211"/>
    <w:rsid w:val="00EB15F1"/>
    <w:rsid w:val="00EE75B5"/>
    <w:rsid w:val="00EF6459"/>
    <w:rsid w:val="00F01C8C"/>
    <w:rsid w:val="00F0447A"/>
    <w:rsid w:val="00F34C89"/>
    <w:rsid w:val="00F555D3"/>
    <w:rsid w:val="00F704AD"/>
    <w:rsid w:val="00F81B22"/>
    <w:rsid w:val="00F856CC"/>
    <w:rsid w:val="00FB06B2"/>
    <w:rsid w:val="00FE1736"/>
    <w:rsid w:val="00FE4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ADE8E7"/>
  <w15:docId w15:val="{FC758FAC-B8D1-45A3-9EE7-CE99CB78F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1C8C"/>
    <w:pPr>
      <w:spacing w:before="238"/>
      <w:outlineLvl w:val="0"/>
    </w:pPr>
    <w:rPr>
      <w:color w:val="002453" w:themeColor="accent1"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34E1D"/>
    <w:pPr>
      <w:spacing w:after="240"/>
      <w:outlineLvl w:val="1"/>
    </w:pPr>
    <w:rPr>
      <w:color w:val="0ABFDC" w:themeColor="accent2"/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A365B8"/>
    <w:pPr>
      <w:outlineLvl w:val="2"/>
    </w:pPr>
    <w:rPr>
      <w:color w:val="AD1F67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134E1D"/>
    <w:pPr>
      <w:spacing w:before="120" w:after="120" w:line="276" w:lineRule="auto"/>
    </w:pPr>
    <w:rPr>
      <w:color w:val="646469" w:themeColor="accent4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60"/>
      <w:ind w:left="175"/>
    </w:pPr>
  </w:style>
  <w:style w:type="paragraph" w:styleId="Header">
    <w:name w:val="header"/>
    <w:basedOn w:val="Normal"/>
    <w:link w:val="HeaderChar"/>
    <w:uiPriority w:val="99"/>
    <w:unhideWhenUsed/>
    <w:rsid w:val="0092565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565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92565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565A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643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437"/>
    <w:rPr>
      <w:rFonts w:ascii="Lucida Grande" w:eastAsia="Arial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74C0B"/>
    <w:rPr>
      <w:color w:val="0000FF" w:themeColor="hyperlink"/>
      <w:u w:val="single"/>
    </w:rPr>
  </w:style>
  <w:style w:type="paragraph" w:customStyle="1" w:styleId="Default">
    <w:name w:val="Default"/>
    <w:rsid w:val="00D74C0B"/>
    <w:pPr>
      <w:adjustRightInd w:val="0"/>
    </w:pPr>
    <w:rPr>
      <w:rFonts w:ascii="Arial" w:hAnsi="Arial" w:cs="Arial"/>
      <w:color w:val="00000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D2258C"/>
  </w:style>
  <w:style w:type="table" w:styleId="TableGrid">
    <w:name w:val="Table Grid"/>
    <w:basedOn w:val="TableNormal"/>
    <w:uiPriority w:val="59"/>
    <w:rsid w:val="006009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InvoiceTable">
    <w:name w:val="Invoice Table"/>
    <w:basedOn w:val="TableNormal"/>
    <w:uiPriority w:val="99"/>
    <w:rsid w:val="006C5A91"/>
    <w:pPr>
      <w:widowControl/>
      <w:autoSpaceDE/>
      <w:autoSpaceDN/>
      <w:spacing w:before="80" w:after="80"/>
    </w:pPr>
    <w:rPr>
      <w:color w:val="595959" w:themeColor="text1" w:themeTint="A6"/>
      <w:sz w:val="20"/>
      <w:szCs w:val="20"/>
    </w:rPr>
    <w:tblPr>
      <w:tblBorders>
        <w:bottom w:val="single" w:sz="4" w:space="0" w:color="D9D9D9" w:themeColor="background1" w:themeShade="D9"/>
        <w:insideH w:val="single" w:sz="4" w:space="0" w:color="D9D9D9" w:themeColor="background1" w:themeShade="D9"/>
      </w:tblBorders>
    </w:tblPr>
    <w:tcPr>
      <w:vAlign w:val="center"/>
    </w:tcPr>
    <w:tblStylePr w:type="firstRow">
      <w:rPr>
        <w:rFonts w:asciiTheme="majorHAnsi" w:hAnsiTheme="majorHAnsi"/>
        <w:caps/>
        <w:smallCaps w:val="0"/>
        <w:color w:val="FFFFFF" w:themeColor="background1"/>
        <w:sz w:val="20"/>
      </w:rPr>
      <w:tblPr/>
      <w:tcPr>
        <w:shd w:val="clear" w:color="auto" w:fill="002453" w:themeFill="accent1"/>
      </w:tcPr>
    </w:tblStylePr>
    <w:tblStylePr w:type="lastRow">
      <w:tblPr/>
      <w:tcPr>
        <w:tcBorders>
          <w:bottom w:val="single" w:sz="4" w:space="0" w:color="A6A6A6" w:themeColor="background1" w:themeShade="A6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F01C8C"/>
    <w:rPr>
      <w:rFonts w:ascii="Arial" w:eastAsia="Arial" w:hAnsi="Arial" w:cs="Arial"/>
      <w:color w:val="002453" w:themeColor="accent1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365B8"/>
    <w:rPr>
      <w:rFonts w:ascii="Arial" w:eastAsia="Arial" w:hAnsi="Arial" w:cs="Arial"/>
      <w:color w:val="AD1F67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96AB2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34E1D"/>
    <w:rPr>
      <w:rFonts w:ascii="Arial" w:eastAsia="Arial" w:hAnsi="Arial" w:cs="Arial"/>
      <w:color w:val="0ABFDC" w:themeColor="accent2"/>
      <w:sz w:val="28"/>
      <w:szCs w:val="28"/>
    </w:rPr>
  </w:style>
  <w:style w:type="paragraph" w:customStyle="1" w:styleId="Graybullet">
    <w:name w:val="Gray bullet"/>
    <w:aliases w:val="double space"/>
    <w:basedOn w:val="BodyText"/>
    <w:uiPriority w:val="1"/>
    <w:qFormat/>
    <w:rsid w:val="00134E1D"/>
    <w:pPr>
      <w:numPr>
        <w:numId w:val="3"/>
      </w:numPr>
      <w:spacing w:before="240" w:after="240"/>
    </w:pPr>
  </w:style>
  <w:style w:type="character" w:styleId="Emphasis">
    <w:name w:val="Emphasis"/>
    <w:basedOn w:val="DefaultParagraphFont"/>
    <w:uiPriority w:val="20"/>
    <w:qFormat/>
    <w:rsid w:val="002F7A05"/>
    <w:rPr>
      <w:i/>
      <w:iCs/>
      <w:color w:val="F18D2A"/>
    </w:rPr>
  </w:style>
  <w:style w:type="character" w:styleId="IntenseEmphasis">
    <w:name w:val="Intense Emphasis"/>
    <w:basedOn w:val="Emphasis"/>
    <w:uiPriority w:val="21"/>
    <w:qFormat/>
    <w:rsid w:val="002F7A05"/>
    <w:rPr>
      <w:b/>
      <w:i/>
      <w:iCs/>
      <w:color w:val="F18D2A"/>
    </w:rPr>
  </w:style>
  <w:style w:type="paragraph" w:customStyle="1" w:styleId="Bulletlevel2">
    <w:name w:val="Bullet level 2"/>
    <w:basedOn w:val="Graybullet"/>
    <w:uiPriority w:val="1"/>
    <w:qFormat/>
    <w:rsid w:val="00134E1D"/>
    <w:pPr>
      <w:numPr>
        <w:ilvl w:val="1"/>
      </w:numPr>
    </w:pPr>
  </w:style>
  <w:style w:type="character" w:styleId="PlaceholderText">
    <w:name w:val="Placeholder Text"/>
    <w:basedOn w:val="DefaultParagraphFont"/>
    <w:uiPriority w:val="99"/>
    <w:semiHidden/>
    <w:rsid w:val="00816A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8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270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1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4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13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00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513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91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52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69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9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02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77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28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1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03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807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2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282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2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9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4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42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37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4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71DA8-47AE-4DA0-8B89-9BB807E50A68}"/>
      </w:docPartPr>
      <w:docPartBody>
        <w:p w:rsidR="0077268A" w:rsidRDefault="00D27EED">
          <w:r w:rsidRPr="00CD158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00000000" w:usb1="5000A1FF" w:usb2="00000000" w:usb3="00000000" w:csb0="000001B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191FFC"/>
    <w:multiLevelType w:val="multilevel"/>
    <w:tmpl w:val="6142B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7EED"/>
    <w:rsid w:val="003565DE"/>
    <w:rsid w:val="004456C9"/>
    <w:rsid w:val="0077268A"/>
    <w:rsid w:val="00D27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7EE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itratech Theme">
  <a:themeElements>
    <a:clrScheme name="Mitratech Theme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2453"/>
      </a:accent1>
      <a:accent2>
        <a:srgbClr val="0ABFDC"/>
      </a:accent2>
      <a:accent3>
        <a:srgbClr val="F68C2B"/>
      </a:accent3>
      <a:accent4>
        <a:srgbClr val="646469"/>
      </a:accent4>
      <a:accent5>
        <a:srgbClr val="DBD9D6"/>
      </a:accent5>
      <a:accent6>
        <a:srgbClr val="212844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8E21E4EEF1041BF8A52D7B117A095" ma:contentTypeVersion="11" ma:contentTypeDescription="Create a new document." ma:contentTypeScope="" ma:versionID="58a6a65ba4e4a6f7ef6fef4ed91e8b23">
  <xsd:schema xmlns:xsd="http://www.w3.org/2001/XMLSchema" xmlns:xs="http://www.w3.org/2001/XMLSchema" xmlns:p="http://schemas.microsoft.com/office/2006/metadata/properties" xmlns:ns2="e79e0241-f082-4592-a964-5832876c6325" xmlns:ns3="8d87133c-0f73-4231-896a-5d6c5c6f4e28" targetNamespace="http://schemas.microsoft.com/office/2006/metadata/properties" ma:root="true" ma:fieldsID="4f8332fc4d4074af6cdf8a62a0da5576" ns2:_="" ns3:_="">
    <xsd:import namespace="e79e0241-f082-4592-a964-5832876c6325"/>
    <xsd:import namespace="8d87133c-0f73-4231-896a-5d6c5c6f4e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9e0241-f082-4592-a964-5832876c63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87133c-0f73-4231-896a-5d6c5c6f4e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183E87-E0C8-4C30-B62B-A7F89E1815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C20305-3C61-438F-A18B-B0735030AD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9e0241-f082-4592-a964-5832876c6325"/>
    <ds:schemaRef ds:uri="8d87133c-0f73-4231-896a-5d6c5c6f4e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298840-3D4E-4B4F-901E-11C4E84466F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DB30021-4849-42C0-9767-4060547EB37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ratech</Company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 Zapple</dc:creator>
  <cp:lastModifiedBy>Jamie Murphy</cp:lastModifiedBy>
  <cp:revision>2</cp:revision>
  <dcterms:created xsi:type="dcterms:W3CDTF">2021-12-07T19:20:00Z</dcterms:created>
  <dcterms:modified xsi:type="dcterms:W3CDTF">2021-12-07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13T00:00:00Z</vt:filetime>
  </property>
  <property fmtid="{D5CDD505-2E9C-101B-9397-08002B2CF9AE}" pid="3" name="Creator">
    <vt:lpwstr>Adobe InDesign CC 2017 (Macintosh)</vt:lpwstr>
  </property>
  <property fmtid="{D5CDD505-2E9C-101B-9397-08002B2CF9AE}" pid="4" name="LastSaved">
    <vt:filetime>2016-12-13T00:00:00Z</vt:filetime>
  </property>
  <property fmtid="{D5CDD505-2E9C-101B-9397-08002B2CF9AE}" pid="5" name="ContentTypeId">
    <vt:lpwstr>0x0101007538E21E4EEF1041BF8A52D7B117A095</vt:lpwstr>
  </property>
  <property fmtid="{D5CDD505-2E9C-101B-9397-08002B2CF9AE}" pid="6" name="_dlc_DocIdItemGuid">
    <vt:lpwstr>546156be-49a5-4db2-97ff-dc410376568c</vt:lpwstr>
  </property>
</Properties>
</file>